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2E7598B8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ISO 9001:2015 Fundamentals </w:t>
      </w:r>
    </w:p>
    <w:p w14:paraId="5EA5A988" w14:textId="7AF83B28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8654FD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6DFEFD58" w:rsidR="006C5D2D" w:rsidRDefault="00AB5250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777A15C8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046ECDD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36E91E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52A9E1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53523FA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515BF8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42689D41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E3165F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4CF06F61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433D8E9B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3A5131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78855C0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1AED42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A1B248A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ABB0A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E4A988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50B9DA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9B2704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093897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B642A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AFD3D44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10356CB5" w:rsidR="005D72C0" w:rsidRPr="00B560CF" w:rsidRDefault="00AB5250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23673">
        <w:rPr>
          <w:rFonts w:ascii="Franklin Gothic Demi" w:hAnsi="Franklin Gothic Demi"/>
          <w:sz w:val="16"/>
          <w:szCs w:val="16"/>
        </w:rPr>
        <w:t>3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420F5">
        <w:rPr>
          <w:rFonts w:ascii="Franklin Gothic Demi" w:hAnsi="Franklin Gothic Demi"/>
          <w:sz w:val="16"/>
          <w:szCs w:val="16"/>
        </w:rPr>
        <w:t xml:space="preserve">ISO 9001:2015 Fundamentals </w:t>
      </w:r>
    </w:p>
    <w:p w14:paraId="219A8D50" w14:textId="4DED46A3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727A8F">
        <w:rPr>
          <w:rFonts w:ascii="Franklin Gothic Book" w:eastAsia="Franklin Gothic Book" w:hAnsi="Franklin Gothic Book"/>
          <w:b/>
          <w:strike/>
          <w:sz w:val="16"/>
          <w:szCs w:val="16"/>
        </w:rPr>
        <w:t>$15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727A8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1295</w:t>
      </w:r>
      <w:r w:rsidR="008654FD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412BF72D" w14:textId="52D3E8FD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77E36C07" w14:textId="77777777" w:rsidR="00AB5250" w:rsidRDefault="00AB5250" w:rsidP="00AB525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AB445E5" w14:textId="77777777" w:rsidR="00AB5250" w:rsidRDefault="000923FA" w:rsidP="00AB525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 w:rsidRPr="00ED37DE">
        <w:rPr>
          <w:rFonts w:cs="Franklin Gothic Book"/>
        </w:rPr>
        <w:t xml:space="preserve"> </w:t>
      </w:r>
      <w:r w:rsidR="00AB5250" w:rsidRPr="005D72C0">
        <w:rPr>
          <w:rFonts w:cs="Franklin Gothic Book"/>
        </w:rPr>
        <w:t>PetroWise</w:t>
      </w:r>
      <w:r w:rsidR="00AB5250" w:rsidRPr="005D72C0">
        <w:rPr>
          <w:rFonts w:cs="Franklin Gothic Book"/>
          <w:vertAlign w:val="superscript"/>
        </w:rPr>
        <w:t>TM</w:t>
      </w:r>
      <w:r w:rsidR="00AB5250" w:rsidRPr="005D72C0">
        <w:rPr>
          <w:rFonts w:cs="Franklin Gothic Book"/>
        </w:rPr>
        <w:t xml:space="preserve"> </w:t>
      </w:r>
      <w:r w:rsidR="00AB5250">
        <w:rPr>
          <w:rFonts w:cs="Franklin Gothic Book"/>
        </w:rPr>
        <w:t>(</w:t>
      </w:r>
      <w:r w:rsidR="00AB5250" w:rsidRPr="005D72C0">
        <w:rPr>
          <w:rFonts w:cs="Franklin Gothic Book"/>
        </w:rPr>
        <w:t>Virtual Classroom</w:t>
      </w:r>
      <w:r w:rsidR="00AB5250">
        <w:rPr>
          <w:rFonts w:cs="Franklin Gothic Book"/>
        </w:rPr>
        <w:t>)</w:t>
      </w:r>
    </w:p>
    <w:p w14:paraId="269E186A" w14:textId="1FF82F0D" w:rsidR="00AB5250" w:rsidRDefault="00AB5250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32D1919" w14:textId="722992FE" w:rsidR="0002224C" w:rsidRDefault="0002224C" w:rsidP="0002224C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8654FD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77BA033" w14:textId="3A223AB9" w:rsidR="00CD5E58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E3390D1" w14:textId="20DE107F" w:rsidR="00AB5250" w:rsidRPr="00DB655D" w:rsidRDefault="000923FA" w:rsidP="00AB525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AB5250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AB5250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AB5250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0923FA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1EDB4BEF" w:rsidR="005D72C0" w:rsidRDefault="000923F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8654FD">
        <w:rPr>
          <w:rFonts w:ascii="Franklin Gothic Book" w:hAnsi="Franklin Gothic Book" w:cs="FranklinGothicBook"/>
          <w:color w:val="000000"/>
          <w:sz w:val="16"/>
          <w:szCs w:val="16"/>
        </w:rPr>
        <w:t>Jan. 29-31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1B17B977" w14:textId="16B56BAC" w:rsidR="001329A4" w:rsidRDefault="000923FA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231673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1329A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8654FD">
        <w:rPr>
          <w:rFonts w:ascii="Franklin Gothic Book" w:hAnsi="Franklin Gothic Book" w:cs="FranklinGothicBook"/>
          <w:color w:val="000000"/>
          <w:sz w:val="16"/>
          <w:szCs w:val="16"/>
        </w:rPr>
        <w:t>April 2-4</w:t>
      </w:r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653EF17D" w14:textId="2882CDC6" w:rsidR="00586973" w:rsidRDefault="000923FA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3451392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654F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654FD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ly 30-Aug. 1)</w:t>
      </w:r>
    </w:p>
    <w:p w14:paraId="74C8396C" w14:textId="4F5AEE49" w:rsidR="00B23A73" w:rsidRDefault="0081128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0126D220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57D7C9" w14:textId="77777777" w:rsidR="0002224C" w:rsidRDefault="000222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D1D95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8E4A476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CEAB6" w14:textId="77777777" w:rsidR="00F246E8" w:rsidRDefault="00F246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FC60300" w14:textId="77777777" w:rsidR="00A935DF" w:rsidRDefault="00A935DF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B0F3B30" w14:textId="62F7996E" w:rsidR="006C5D2D" w:rsidRPr="00AB2B1A" w:rsidRDefault="00AB5250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Demi" w:eastAsia="Franklin Gothic Demi" w:hAnsi="Franklin Gothic Demi"/>
          <w:sz w:val="18"/>
          <w:szCs w:val="18"/>
        </w:rPr>
        <w:t>P</w:t>
      </w:r>
      <w:r w:rsidR="005C3A0B" w:rsidRPr="00AB2B1A">
        <w:rPr>
          <w:rFonts w:ascii="Franklin Gothic Demi" w:eastAsia="Franklin Gothic Demi" w:hAnsi="Franklin Gothic Demi"/>
          <w:sz w:val="18"/>
          <w:szCs w:val="18"/>
        </w:rPr>
        <w:t>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565DF7F9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1AB686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2B3AC86E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7C4DE5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538B8B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11D9BC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r w:rsidR="0002224C" w:rsidRPr="0002224C">
        <w:t xml:space="preserve"> </w:t>
      </w:r>
      <w:r w:rsidR="0002224C">
        <w:t xml:space="preserve">CVD: </w:t>
      </w:r>
      <w:sdt>
        <w:sdtPr>
          <w:id w:val="-1830752741"/>
          <w:placeholder>
            <w:docPart w:val="48C4101C3B7D46C69A6B97358966C6BA"/>
          </w:placeholder>
          <w:showingPlcHdr/>
          <w:text/>
        </w:sdtPr>
        <w:sdtEndPr/>
        <w:sdtContent>
          <w:r w:rsidR="0002224C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CA8B01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2A0B62E5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02224C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8072B78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 w:history="1"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2CF4F906" w:rsidR="006E486D" w:rsidRPr="00DA663F" w:rsidRDefault="0002224C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5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76EE92" w14:textId="77777777" w:rsidR="000923FA" w:rsidRDefault="000923FA" w:rsidP="008F7DBA">
      <w:r>
        <w:separator/>
      </w:r>
    </w:p>
  </w:endnote>
  <w:endnote w:type="continuationSeparator" w:id="0">
    <w:p w14:paraId="2D3773AA" w14:textId="77777777" w:rsidR="000923FA" w:rsidRDefault="000923FA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CA0AD3" w14:textId="77777777" w:rsidR="000923FA" w:rsidRDefault="000923FA" w:rsidP="008F7DBA">
      <w:r>
        <w:separator/>
      </w:r>
    </w:p>
  </w:footnote>
  <w:footnote w:type="continuationSeparator" w:id="0">
    <w:p w14:paraId="2439BEF7" w14:textId="77777777" w:rsidR="000923FA" w:rsidRDefault="000923FA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3JSVRGAnXLI62dnUopW2R2now/Dx1UTZWPdC1msyYrB/C7G4hMgZlXFxhHGrr3OQn0bBhABs26QyJLWIiDa97g==" w:salt="k9CNPUuJXQY0sVbL+hSRT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2224C"/>
    <w:rsid w:val="000403AE"/>
    <w:rsid w:val="00052DCF"/>
    <w:rsid w:val="00070CAA"/>
    <w:rsid w:val="00073CB8"/>
    <w:rsid w:val="000831C8"/>
    <w:rsid w:val="000904A8"/>
    <w:rsid w:val="000923FA"/>
    <w:rsid w:val="000A54E1"/>
    <w:rsid w:val="000D3348"/>
    <w:rsid w:val="000F3B99"/>
    <w:rsid w:val="0010054E"/>
    <w:rsid w:val="001045BF"/>
    <w:rsid w:val="001204DD"/>
    <w:rsid w:val="00123673"/>
    <w:rsid w:val="001248AF"/>
    <w:rsid w:val="00131489"/>
    <w:rsid w:val="001329A4"/>
    <w:rsid w:val="00140D8D"/>
    <w:rsid w:val="001D67AB"/>
    <w:rsid w:val="001E4AD6"/>
    <w:rsid w:val="00253C2F"/>
    <w:rsid w:val="00255657"/>
    <w:rsid w:val="0026293F"/>
    <w:rsid w:val="0027314F"/>
    <w:rsid w:val="00281223"/>
    <w:rsid w:val="002A692E"/>
    <w:rsid w:val="002D2B0E"/>
    <w:rsid w:val="003078F9"/>
    <w:rsid w:val="003420F5"/>
    <w:rsid w:val="0035283F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86973"/>
    <w:rsid w:val="005C2AEE"/>
    <w:rsid w:val="005C3A0B"/>
    <w:rsid w:val="005C6715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27A8F"/>
    <w:rsid w:val="00731BA3"/>
    <w:rsid w:val="00734FA3"/>
    <w:rsid w:val="00780568"/>
    <w:rsid w:val="007A15B3"/>
    <w:rsid w:val="007A6DBA"/>
    <w:rsid w:val="0081128A"/>
    <w:rsid w:val="00862F7D"/>
    <w:rsid w:val="008654FD"/>
    <w:rsid w:val="00865EB4"/>
    <w:rsid w:val="0088279E"/>
    <w:rsid w:val="008A0B82"/>
    <w:rsid w:val="008E43AD"/>
    <w:rsid w:val="008F43E7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61CBE"/>
    <w:rsid w:val="00A7345A"/>
    <w:rsid w:val="00A75115"/>
    <w:rsid w:val="00A935DF"/>
    <w:rsid w:val="00AA3827"/>
    <w:rsid w:val="00AB2B1A"/>
    <w:rsid w:val="00AB5250"/>
    <w:rsid w:val="00AB71EF"/>
    <w:rsid w:val="00AF50E8"/>
    <w:rsid w:val="00AF5B7E"/>
    <w:rsid w:val="00B23A73"/>
    <w:rsid w:val="00B30636"/>
    <w:rsid w:val="00B55796"/>
    <w:rsid w:val="00B56B65"/>
    <w:rsid w:val="00B9267F"/>
    <w:rsid w:val="00C3689A"/>
    <w:rsid w:val="00C8775C"/>
    <w:rsid w:val="00CA2BA3"/>
    <w:rsid w:val="00CC24F4"/>
    <w:rsid w:val="00CD5E58"/>
    <w:rsid w:val="00CE56C0"/>
    <w:rsid w:val="00D237AA"/>
    <w:rsid w:val="00D408CC"/>
    <w:rsid w:val="00D54E74"/>
    <w:rsid w:val="00D56058"/>
    <w:rsid w:val="00D65A9D"/>
    <w:rsid w:val="00D71BDB"/>
    <w:rsid w:val="00D90CFF"/>
    <w:rsid w:val="00DA663F"/>
    <w:rsid w:val="00DA6A2E"/>
    <w:rsid w:val="00DC04E9"/>
    <w:rsid w:val="00DE4DE6"/>
    <w:rsid w:val="00DF6F4A"/>
    <w:rsid w:val="00E20D50"/>
    <w:rsid w:val="00E2624C"/>
    <w:rsid w:val="00E34C7B"/>
    <w:rsid w:val="00E414F4"/>
    <w:rsid w:val="00E57E28"/>
    <w:rsid w:val="00E75D36"/>
    <w:rsid w:val="00E94679"/>
    <w:rsid w:val="00EC22D8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8339A"/>
    <w:rsid w:val="00FE109A"/>
    <w:rsid w:val="00FF2E2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customStyle="1" w:styleId="Mention">
    <w:name w:val="Mention"/>
    <w:basedOn w:val="DefaultParagraphFont"/>
    <w:uiPriority w:val="99"/>
    <w:semiHidden/>
    <w:unhideWhenUsed/>
    <w:rsid w:val="0002224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http://www.wollamgroups.com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footer" Target="footer1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8C4101C3B7D46C69A6B97358966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A0620-40D5-4E30-A192-4B6C427D8EB3}"/>
      </w:docPartPr>
      <w:docPartBody>
        <w:p w:rsidR="001B2CF9" w:rsidRDefault="00E27AD4" w:rsidP="00E27AD4">
          <w:pPr>
            <w:pStyle w:val="48C4101C3B7D46C69A6B97358966C6B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D238C"/>
    <w:rsid w:val="00127655"/>
    <w:rsid w:val="001B2CF9"/>
    <w:rsid w:val="001C5AAE"/>
    <w:rsid w:val="001F0DDA"/>
    <w:rsid w:val="00271B4A"/>
    <w:rsid w:val="002B3F90"/>
    <w:rsid w:val="002D3B37"/>
    <w:rsid w:val="002F0BE1"/>
    <w:rsid w:val="003521CC"/>
    <w:rsid w:val="00361352"/>
    <w:rsid w:val="004A2561"/>
    <w:rsid w:val="004C2BF1"/>
    <w:rsid w:val="004C7441"/>
    <w:rsid w:val="004E412F"/>
    <w:rsid w:val="004E4A1F"/>
    <w:rsid w:val="00563AB8"/>
    <w:rsid w:val="005A532B"/>
    <w:rsid w:val="005B050E"/>
    <w:rsid w:val="005D3166"/>
    <w:rsid w:val="006540C6"/>
    <w:rsid w:val="006B753E"/>
    <w:rsid w:val="006F4B8D"/>
    <w:rsid w:val="007819BD"/>
    <w:rsid w:val="00876688"/>
    <w:rsid w:val="0098495C"/>
    <w:rsid w:val="009C3250"/>
    <w:rsid w:val="009E1D42"/>
    <w:rsid w:val="00A310D6"/>
    <w:rsid w:val="00A753FF"/>
    <w:rsid w:val="00B72EBA"/>
    <w:rsid w:val="00BC3D74"/>
    <w:rsid w:val="00BF3EDA"/>
    <w:rsid w:val="00C04B22"/>
    <w:rsid w:val="00C46B9C"/>
    <w:rsid w:val="00C867E2"/>
    <w:rsid w:val="00C9086E"/>
    <w:rsid w:val="00CE15B2"/>
    <w:rsid w:val="00D36312"/>
    <w:rsid w:val="00D46C38"/>
    <w:rsid w:val="00D97286"/>
    <w:rsid w:val="00DC453C"/>
    <w:rsid w:val="00E27AD4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8C4101C3B7D46C69A6B97358966C6BA">
    <w:name w:val="48C4101C3B7D46C69A6B97358966C6BA"/>
    <w:rsid w:val="00E27A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2" ma:contentTypeDescription="Create a new document." ma:contentTypeScope="" ma:versionID="9755804dd735b4edd3170b40c15b767c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e1af1c8597d7adbfa2d3823b1bd54cff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119845-6830-41D8-90FF-0B4E683348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10E7B6-BFC6-4F1D-B69E-F2A9B7C42417}"/>
</file>

<file path=customXml/itemProps3.xml><?xml version="1.0" encoding="utf-8"?>
<ds:datastoreItem xmlns:ds="http://schemas.openxmlformats.org/officeDocument/2006/customXml" ds:itemID="{2FC95843-656A-4A47-BD44-F333D5A90870}"/>
</file>

<file path=customXml/itemProps4.xml><?xml version="1.0" encoding="utf-8"?>
<ds:datastoreItem xmlns:ds="http://schemas.openxmlformats.org/officeDocument/2006/customXml" ds:itemID="{0BF8DDE6-2630-4DD1-B038-CA5245A86D5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0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rianne.eleazar@gmail.com</cp:lastModifiedBy>
  <cp:revision>2</cp:revision>
  <dcterms:created xsi:type="dcterms:W3CDTF">2018-08-08T15:57:00Z</dcterms:created>
  <dcterms:modified xsi:type="dcterms:W3CDTF">2018-08-08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